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B835DB" w:rsidRPr="00EC7F65" w:rsidRDefault="00EC7F65" w:rsidP="00EC7F65">
      <w:pPr>
        <w:jc w:val="center"/>
        <w:rPr>
          <w:rFonts w:ascii="Helvetica Neue" w:hAnsi="Helvetica Neue" w:cs="Helvetica Neue"/>
          <w:color w:val="171E2D"/>
          <w:kern w:val="0"/>
          <w:sz w:val="32"/>
          <w:szCs w:val="32"/>
          <w:lang w:val="en-US"/>
        </w:rPr>
      </w:pPr>
      <w:r w:rsidRPr="00EC7F65">
        <w:rPr>
          <w:rFonts w:ascii="Helvetica Neue" w:hAnsi="Helvetica Neue" w:cs="Helvetica Neue"/>
          <w:color w:val="171E2D"/>
          <w:kern w:val="0"/>
          <w:sz w:val="32"/>
          <w:szCs w:val="32"/>
          <w:lang w:val="en-US"/>
        </w:rPr>
        <w:t>Fictitious Project</w:t>
      </w:r>
    </w:p>
    <w:p w:rsidR="007F5AE5" w:rsidRDefault="007F5AE5">
      <w:pPr>
        <w:rPr>
          <w:rFonts w:ascii="Helvetica Neue" w:hAnsi="Helvetica Neue" w:cs="Helvetica Neue"/>
          <w:color w:val="171E2D"/>
          <w:kern w:val="0"/>
          <w:lang w:val="en-US"/>
        </w:rPr>
      </w:pPr>
      <w:r>
        <w:rPr>
          <w:rFonts w:ascii="Helvetica Neue" w:hAnsi="Helvetica Neue" w:cs="Helvetica Neue"/>
          <w:color w:val="171E2D"/>
          <w:kern w:val="0"/>
          <w:lang w:val="en-US"/>
        </w:rPr>
        <w:t>Epics and Features for E-Commerce Platform</w:t>
      </w:r>
    </w:p>
    <w:p w:rsidR="007F5AE5" w:rsidRPr="00404F29" w:rsidRDefault="007F5AE5" w:rsidP="007F5AE5">
      <w:pPr>
        <w:pStyle w:val="Heading3"/>
        <w:rPr>
          <w:color w:val="auto"/>
        </w:rPr>
      </w:pPr>
      <w:bookmarkStart w:id="0" w:name="epic-1-user-account-management"/>
      <w:r w:rsidRPr="00404F29">
        <w:rPr>
          <w:color w:val="auto"/>
        </w:rPr>
        <w:t>Epic 1: User Account Management</w:t>
      </w:r>
    </w:p>
    <w:p w:rsidR="007F5AE5" w:rsidRPr="00404F29" w:rsidRDefault="007F5AE5" w:rsidP="007F5AE5">
      <w:pPr>
        <w:pStyle w:val="Compact"/>
        <w:numPr>
          <w:ilvl w:val="0"/>
          <w:numId w:val="10"/>
        </w:numPr>
      </w:pPr>
      <w:r w:rsidRPr="00404F29">
        <w:rPr>
          <w:b/>
          <w:bCs/>
        </w:rPr>
        <w:t>Feature 1.1</w:t>
      </w:r>
      <w:r w:rsidRPr="00404F29">
        <w:t>: User Registration and Login</w:t>
      </w:r>
    </w:p>
    <w:p w:rsidR="007F5AE5" w:rsidRPr="00404F29" w:rsidRDefault="007F5AE5" w:rsidP="007F5AE5">
      <w:pPr>
        <w:pStyle w:val="Compact"/>
        <w:numPr>
          <w:ilvl w:val="0"/>
          <w:numId w:val="10"/>
        </w:numPr>
      </w:pPr>
      <w:r w:rsidRPr="00404F29">
        <w:rPr>
          <w:b/>
          <w:bCs/>
        </w:rPr>
        <w:t>Feature 1.2</w:t>
      </w:r>
      <w:r w:rsidRPr="00404F29">
        <w:t>: Profile Management</w:t>
      </w:r>
    </w:p>
    <w:p w:rsidR="007F5AE5" w:rsidRPr="00404F29" w:rsidRDefault="007F5AE5" w:rsidP="007F5AE5">
      <w:pPr>
        <w:pStyle w:val="Compact"/>
        <w:numPr>
          <w:ilvl w:val="0"/>
          <w:numId w:val="10"/>
        </w:numPr>
      </w:pPr>
      <w:r w:rsidRPr="00404F29">
        <w:rPr>
          <w:b/>
          <w:bCs/>
        </w:rPr>
        <w:t>Feature 1.3</w:t>
      </w:r>
      <w:r w:rsidRPr="00404F29">
        <w:t>: Password Recovery and Security</w:t>
      </w:r>
    </w:p>
    <w:p w:rsidR="007F5AE5" w:rsidRPr="00404F29" w:rsidRDefault="007F5AE5" w:rsidP="007F5AE5">
      <w:pPr>
        <w:pStyle w:val="Heading3"/>
        <w:rPr>
          <w:color w:val="auto"/>
        </w:rPr>
      </w:pPr>
      <w:bookmarkStart w:id="1" w:name="epic-2-product-catalog"/>
      <w:bookmarkEnd w:id="0"/>
      <w:r w:rsidRPr="00404F29">
        <w:rPr>
          <w:color w:val="auto"/>
        </w:rPr>
        <w:t>Epic 2: Product Catalog</w:t>
      </w:r>
    </w:p>
    <w:p w:rsidR="007F5AE5" w:rsidRPr="00404F29" w:rsidRDefault="007F5AE5" w:rsidP="007F5AE5">
      <w:pPr>
        <w:pStyle w:val="Compact"/>
        <w:numPr>
          <w:ilvl w:val="0"/>
          <w:numId w:val="10"/>
        </w:numPr>
      </w:pPr>
      <w:r w:rsidRPr="00404F29">
        <w:rPr>
          <w:b/>
          <w:bCs/>
        </w:rPr>
        <w:t>Feature 2.1</w:t>
      </w:r>
      <w:r w:rsidRPr="00404F29">
        <w:t>: Product Listing and Search</w:t>
      </w:r>
    </w:p>
    <w:p w:rsidR="007F5AE5" w:rsidRPr="00404F29" w:rsidRDefault="007F5AE5" w:rsidP="007F5AE5">
      <w:pPr>
        <w:pStyle w:val="Compact"/>
        <w:numPr>
          <w:ilvl w:val="0"/>
          <w:numId w:val="10"/>
        </w:numPr>
      </w:pPr>
      <w:r w:rsidRPr="00404F29">
        <w:rPr>
          <w:b/>
          <w:bCs/>
        </w:rPr>
        <w:t>Feature 2.2</w:t>
      </w:r>
      <w:r w:rsidRPr="00404F29">
        <w:t>: Product Details Page</w:t>
      </w:r>
    </w:p>
    <w:p w:rsidR="007F5AE5" w:rsidRPr="00404F29" w:rsidRDefault="007F5AE5" w:rsidP="007F5AE5">
      <w:pPr>
        <w:pStyle w:val="Compact"/>
        <w:numPr>
          <w:ilvl w:val="0"/>
          <w:numId w:val="10"/>
        </w:numPr>
      </w:pPr>
      <w:r w:rsidRPr="00404F29">
        <w:rPr>
          <w:b/>
          <w:bCs/>
        </w:rPr>
        <w:t>Feature 2.3</w:t>
      </w:r>
      <w:r w:rsidRPr="00404F29">
        <w:t>: Category and Filter Management</w:t>
      </w:r>
    </w:p>
    <w:p w:rsidR="007F5AE5" w:rsidRPr="00404F29" w:rsidRDefault="007F5AE5" w:rsidP="007F5AE5">
      <w:pPr>
        <w:pStyle w:val="Heading3"/>
        <w:rPr>
          <w:color w:val="auto"/>
        </w:rPr>
      </w:pPr>
      <w:bookmarkStart w:id="2" w:name="epic-3-shopping-cart-and-checkout"/>
      <w:bookmarkEnd w:id="1"/>
      <w:r w:rsidRPr="00404F29">
        <w:rPr>
          <w:color w:val="auto"/>
        </w:rPr>
        <w:t>Epic 3: Shopping Cart and Checkout</w:t>
      </w:r>
    </w:p>
    <w:p w:rsidR="007F5AE5" w:rsidRPr="00404F29" w:rsidRDefault="007F5AE5" w:rsidP="007F5AE5">
      <w:pPr>
        <w:pStyle w:val="Compact"/>
        <w:numPr>
          <w:ilvl w:val="0"/>
          <w:numId w:val="10"/>
        </w:numPr>
      </w:pPr>
      <w:r w:rsidRPr="00404F29">
        <w:rPr>
          <w:b/>
          <w:bCs/>
        </w:rPr>
        <w:t>Feature 3.1</w:t>
      </w:r>
      <w:r w:rsidRPr="00404F29">
        <w:t>: Add to Cart Functionality</w:t>
      </w:r>
    </w:p>
    <w:p w:rsidR="007F5AE5" w:rsidRPr="00404F29" w:rsidRDefault="007F5AE5" w:rsidP="007F5AE5">
      <w:pPr>
        <w:pStyle w:val="Compact"/>
        <w:numPr>
          <w:ilvl w:val="0"/>
          <w:numId w:val="10"/>
        </w:numPr>
      </w:pPr>
      <w:r w:rsidRPr="00404F29">
        <w:rPr>
          <w:b/>
          <w:bCs/>
        </w:rPr>
        <w:t>Feature 3.2</w:t>
      </w:r>
      <w:r w:rsidRPr="00404F29">
        <w:t>: Cart Management (update, remove items)</w:t>
      </w:r>
    </w:p>
    <w:p w:rsidR="007F5AE5" w:rsidRPr="00404F29" w:rsidRDefault="007F5AE5" w:rsidP="007F5AE5">
      <w:pPr>
        <w:pStyle w:val="Compact"/>
        <w:numPr>
          <w:ilvl w:val="0"/>
          <w:numId w:val="10"/>
        </w:numPr>
      </w:pPr>
      <w:r w:rsidRPr="00404F29">
        <w:rPr>
          <w:b/>
          <w:bCs/>
        </w:rPr>
        <w:t>Feature 3.3</w:t>
      </w:r>
      <w:r w:rsidRPr="00404F29">
        <w:t>: Checkout Process</w:t>
      </w:r>
    </w:p>
    <w:p w:rsidR="007F5AE5" w:rsidRPr="00404F29" w:rsidRDefault="007F5AE5" w:rsidP="007F5AE5">
      <w:pPr>
        <w:pStyle w:val="Compact"/>
        <w:numPr>
          <w:ilvl w:val="0"/>
          <w:numId w:val="10"/>
        </w:numPr>
      </w:pPr>
      <w:r w:rsidRPr="00404F29">
        <w:rPr>
          <w:b/>
          <w:bCs/>
        </w:rPr>
        <w:t>Feature 3.4</w:t>
      </w:r>
      <w:r w:rsidRPr="00404F29">
        <w:t>: Payment Gateway Integration</w:t>
      </w:r>
    </w:p>
    <w:p w:rsidR="007F5AE5" w:rsidRPr="00404F29" w:rsidRDefault="007F5AE5" w:rsidP="007F5AE5">
      <w:pPr>
        <w:pStyle w:val="Heading3"/>
        <w:rPr>
          <w:color w:val="auto"/>
        </w:rPr>
      </w:pPr>
      <w:bookmarkStart w:id="3" w:name="epic-4-order-management"/>
      <w:bookmarkEnd w:id="2"/>
      <w:r w:rsidRPr="00404F29">
        <w:rPr>
          <w:color w:val="auto"/>
        </w:rPr>
        <w:t>Epic 4: Order Management</w:t>
      </w:r>
    </w:p>
    <w:p w:rsidR="007F5AE5" w:rsidRPr="00404F29" w:rsidRDefault="007F5AE5" w:rsidP="007F5AE5">
      <w:pPr>
        <w:pStyle w:val="Compact"/>
        <w:numPr>
          <w:ilvl w:val="0"/>
          <w:numId w:val="10"/>
        </w:numPr>
      </w:pPr>
      <w:r w:rsidRPr="00404F29">
        <w:rPr>
          <w:b/>
          <w:bCs/>
        </w:rPr>
        <w:t>Feature 4.1</w:t>
      </w:r>
      <w:r w:rsidRPr="00404F29">
        <w:t>: Order History and Tracking</w:t>
      </w:r>
    </w:p>
    <w:p w:rsidR="007F5AE5" w:rsidRPr="00404F29" w:rsidRDefault="007F5AE5" w:rsidP="007F5AE5">
      <w:pPr>
        <w:pStyle w:val="Compact"/>
        <w:numPr>
          <w:ilvl w:val="0"/>
          <w:numId w:val="10"/>
        </w:numPr>
      </w:pPr>
      <w:r w:rsidRPr="00404F29">
        <w:rPr>
          <w:b/>
          <w:bCs/>
        </w:rPr>
        <w:t>Feature 4.2</w:t>
      </w:r>
      <w:r w:rsidRPr="00404F29">
        <w:t>: Order Cancellation and Returns</w:t>
      </w:r>
    </w:p>
    <w:p w:rsidR="007F5AE5" w:rsidRPr="00404F29" w:rsidRDefault="007F5AE5" w:rsidP="007F5AE5">
      <w:pPr>
        <w:pStyle w:val="Compact"/>
        <w:numPr>
          <w:ilvl w:val="0"/>
          <w:numId w:val="10"/>
        </w:numPr>
      </w:pPr>
      <w:r w:rsidRPr="00404F29">
        <w:rPr>
          <w:b/>
          <w:bCs/>
        </w:rPr>
        <w:t>Feature 4.3</w:t>
      </w:r>
      <w:r w:rsidRPr="00404F29">
        <w:t>: Invoice Generation</w:t>
      </w:r>
    </w:p>
    <w:p w:rsidR="007F5AE5" w:rsidRPr="00404F29" w:rsidRDefault="007F5AE5" w:rsidP="007F5AE5">
      <w:pPr>
        <w:pStyle w:val="Heading3"/>
        <w:rPr>
          <w:color w:val="auto"/>
        </w:rPr>
      </w:pPr>
      <w:bookmarkStart w:id="4" w:name="epic-5-customer-support"/>
      <w:bookmarkEnd w:id="3"/>
      <w:r w:rsidRPr="00404F29">
        <w:rPr>
          <w:color w:val="auto"/>
        </w:rPr>
        <w:t>Epic 5: Customer Support</w:t>
      </w:r>
    </w:p>
    <w:p w:rsidR="007F5AE5" w:rsidRPr="00404F29" w:rsidRDefault="007F5AE5" w:rsidP="007F5AE5">
      <w:pPr>
        <w:pStyle w:val="Compact"/>
        <w:numPr>
          <w:ilvl w:val="0"/>
          <w:numId w:val="10"/>
        </w:numPr>
      </w:pPr>
      <w:r w:rsidRPr="00404F29">
        <w:rPr>
          <w:b/>
          <w:bCs/>
        </w:rPr>
        <w:t>Feature 5.1</w:t>
      </w:r>
      <w:r w:rsidRPr="00404F29">
        <w:t>: Live Chat Support</w:t>
      </w:r>
    </w:p>
    <w:p w:rsidR="007F5AE5" w:rsidRPr="00404F29" w:rsidRDefault="007F5AE5" w:rsidP="007F5AE5">
      <w:pPr>
        <w:pStyle w:val="Compact"/>
        <w:numPr>
          <w:ilvl w:val="0"/>
          <w:numId w:val="10"/>
        </w:numPr>
      </w:pPr>
      <w:r w:rsidRPr="00404F29">
        <w:rPr>
          <w:b/>
          <w:bCs/>
        </w:rPr>
        <w:t>Feature 5.2</w:t>
      </w:r>
      <w:r w:rsidRPr="00404F29">
        <w:t>: FAQ and Knowledge Base</w:t>
      </w:r>
    </w:p>
    <w:p w:rsidR="007F5AE5" w:rsidRPr="00404F29" w:rsidRDefault="007F5AE5" w:rsidP="007F5AE5">
      <w:pPr>
        <w:pStyle w:val="Compact"/>
        <w:numPr>
          <w:ilvl w:val="0"/>
          <w:numId w:val="10"/>
        </w:numPr>
      </w:pPr>
      <w:r w:rsidRPr="00404F29">
        <w:rPr>
          <w:b/>
          <w:bCs/>
        </w:rPr>
        <w:t>Feature 5.3</w:t>
      </w:r>
      <w:r w:rsidRPr="00404F29">
        <w:t>: Ticketing System for Issues</w:t>
      </w:r>
    </w:p>
    <w:p w:rsidR="007F5AE5" w:rsidRPr="00404F29" w:rsidRDefault="007F5AE5" w:rsidP="007F5AE5">
      <w:pPr>
        <w:pStyle w:val="Heading3"/>
        <w:rPr>
          <w:color w:val="auto"/>
        </w:rPr>
      </w:pPr>
      <w:bookmarkStart w:id="5" w:name="epic-6-marketing-and-promotions"/>
      <w:bookmarkEnd w:id="4"/>
      <w:r w:rsidRPr="00404F29">
        <w:rPr>
          <w:color w:val="auto"/>
        </w:rPr>
        <w:t>Epic 6: Marketing and Promotions</w:t>
      </w:r>
    </w:p>
    <w:p w:rsidR="007F5AE5" w:rsidRPr="00404F29" w:rsidRDefault="007F5AE5" w:rsidP="007F5AE5">
      <w:pPr>
        <w:pStyle w:val="Compact"/>
        <w:numPr>
          <w:ilvl w:val="0"/>
          <w:numId w:val="10"/>
        </w:numPr>
      </w:pPr>
      <w:r w:rsidRPr="00404F29">
        <w:rPr>
          <w:b/>
          <w:bCs/>
        </w:rPr>
        <w:t>Feature 6.1</w:t>
      </w:r>
      <w:r w:rsidRPr="00404F29">
        <w:t>: Discount and Coupon Management</w:t>
      </w:r>
    </w:p>
    <w:p w:rsidR="007F5AE5" w:rsidRPr="00404F29" w:rsidRDefault="007F5AE5" w:rsidP="007F5AE5">
      <w:pPr>
        <w:pStyle w:val="Compact"/>
        <w:numPr>
          <w:ilvl w:val="0"/>
          <w:numId w:val="10"/>
        </w:numPr>
      </w:pPr>
      <w:r w:rsidRPr="00404F29">
        <w:rPr>
          <w:b/>
          <w:bCs/>
        </w:rPr>
        <w:t>Feature 6.2</w:t>
      </w:r>
      <w:r w:rsidRPr="00404F29">
        <w:t>: Email Marketing Campaigns</w:t>
      </w:r>
    </w:p>
    <w:p w:rsidR="007F5AE5" w:rsidRPr="00404F29" w:rsidRDefault="007F5AE5" w:rsidP="007F5AE5">
      <w:pPr>
        <w:pStyle w:val="Compact"/>
        <w:numPr>
          <w:ilvl w:val="0"/>
          <w:numId w:val="10"/>
        </w:numPr>
      </w:pPr>
      <w:r w:rsidRPr="00404F29">
        <w:rPr>
          <w:b/>
          <w:bCs/>
        </w:rPr>
        <w:t>Feature 6.3</w:t>
      </w:r>
      <w:r w:rsidRPr="00404F29">
        <w:t>: Product Recommendations and Upselling</w:t>
      </w:r>
    </w:p>
    <w:p w:rsidR="007F5AE5" w:rsidRPr="00404F29" w:rsidRDefault="007F5AE5" w:rsidP="007F5AE5">
      <w:pPr>
        <w:pStyle w:val="Heading3"/>
        <w:rPr>
          <w:color w:val="auto"/>
        </w:rPr>
      </w:pPr>
      <w:bookmarkStart w:id="6" w:name="epic-7-analytics-and-reporting"/>
      <w:bookmarkEnd w:id="5"/>
      <w:r w:rsidRPr="00404F29">
        <w:rPr>
          <w:color w:val="auto"/>
        </w:rPr>
        <w:t>Epic 7: Analytics and Reporting</w:t>
      </w:r>
    </w:p>
    <w:p w:rsidR="007F5AE5" w:rsidRPr="00404F29" w:rsidRDefault="007F5AE5" w:rsidP="007F5AE5">
      <w:pPr>
        <w:pStyle w:val="Compact"/>
        <w:numPr>
          <w:ilvl w:val="0"/>
          <w:numId w:val="10"/>
        </w:numPr>
      </w:pPr>
      <w:r w:rsidRPr="00404F29">
        <w:rPr>
          <w:b/>
          <w:bCs/>
        </w:rPr>
        <w:t>Feature 7.1</w:t>
      </w:r>
      <w:r w:rsidRPr="00404F29">
        <w:t>: Sales and Revenue Reports</w:t>
      </w:r>
    </w:p>
    <w:p w:rsidR="007F5AE5" w:rsidRPr="00404F29" w:rsidRDefault="007F5AE5" w:rsidP="007F5AE5">
      <w:pPr>
        <w:pStyle w:val="Compact"/>
        <w:numPr>
          <w:ilvl w:val="0"/>
          <w:numId w:val="10"/>
        </w:numPr>
      </w:pPr>
      <w:r w:rsidRPr="00404F29">
        <w:rPr>
          <w:b/>
          <w:bCs/>
        </w:rPr>
        <w:t>Feature 7.2</w:t>
      </w:r>
      <w:r w:rsidRPr="00404F29">
        <w:t>: Customer Behavior Analytics</w:t>
      </w:r>
    </w:p>
    <w:p w:rsidR="007F5AE5" w:rsidRPr="00404F29" w:rsidRDefault="007F5AE5" w:rsidP="007F5AE5">
      <w:pPr>
        <w:pStyle w:val="Compact"/>
        <w:numPr>
          <w:ilvl w:val="0"/>
          <w:numId w:val="10"/>
        </w:numPr>
      </w:pPr>
      <w:r w:rsidRPr="00404F29">
        <w:rPr>
          <w:b/>
          <w:bCs/>
        </w:rPr>
        <w:t>Feature 7.3</w:t>
      </w:r>
      <w:r w:rsidRPr="00404F29">
        <w:t>: Inventory and Stock Reports</w:t>
      </w:r>
    </w:p>
    <w:bookmarkEnd w:id="6"/>
    <w:p w:rsidR="007F5AE5" w:rsidRDefault="007F5AE5">
      <w:pPr>
        <w:rPr>
          <w:rFonts w:ascii="Helvetica Neue" w:hAnsi="Helvetica Neue" w:cs="Helvetica Neue"/>
          <w:color w:val="171E2D"/>
          <w:kern w:val="0"/>
          <w:lang w:val="en-US"/>
        </w:rPr>
      </w:pPr>
    </w:p>
    <w:p w:rsidR="007F5AE5" w:rsidRPr="007F5AE5" w:rsidRDefault="003D46A7" w:rsidP="007F5AE5">
      <w:pPr>
        <w:autoSpaceDE w:val="0"/>
        <w:autoSpaceDN w:val="0"/>
        <w:adjustRightInd w:val="0"/>
        <w:spacing w:after="0" w:line="240" w:lineRule="auto"/>
        <w:jc w:val="center"/>
        <w:rPr>
          <w:rFonts w:ascii="Helvetica Neue" w:hAnsi="Helvetica Neue" w:cs="Helvetica Neue"/>
          <w:b/>
          <w:bCs/>
          <w:color w:val="171E2D"/>
          <w:kern w:val="0"/>
          <w:lang w:val="en-US"/>
        </w:rPr>
      </w:pPr>
      <w:r>
        <w:rPr>
          <w:rFonts w:ascii="Helvetica Neue" w:hAnsi="Helvetica Neue" w:cs="Helvetica Neue"/>
          <w:b/>
          <w:bCs/>
          <w:color w:val="171E2D"/>
          <w:kern w:val="0"/>
          <w:lang w:val="en-US"/>
        </w:rPr>
        <w:lastRenderedPageBreak/>
        <w:t xml:space="preserve">To-Do List </w:t>
      </w:r>
      <w:r w:rsidR="007F5AE5" w:rsidRPr="007F5AE5">
        <w:rPr>
          <w:rFonts w:ascii="Helvetica Neue" w:hAnsi="Helvetica Neue" w:cs="Helvetica Neue"/>
          <w:b/>
          <w:bCs/>
          <w:color w:val="171E2D"/>
          <w:kern w:val="0"/>
          <w:lang w:val="en-US"/>
        </w:rPr>
        <w:t>Project</w:t>
      </w:r>
    </w:p>
    <w:p w:rsidR="007F5AE5" w:rsidRDefault="007F5AE5" w:rsidP="00EC7F65">
      <w:pPr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</w:p>
    <w:p w:rsidR="00EC7F65" w:rsidRPr="00EC7F65" w:rsidRDefault="00EC7F65" w:rsidP="00EC7F65">
      <w:pPr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color w:val="171E2D"/>
          <w:kern w:val="0"/>
          <w:lang w:val="en-US"/>
        </w:rPr>
        <w:t>Project Specification: To-Do List Web Application</w:t>
      </w:r>
    </w:p>
    <w:p w:rsidR="00EC7F65" w:rsidRDefault="00EC7F65" w:rsidP="00EC7F65">
      <w:pPr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</w:p>
    <w:p w:rsidR="00EC7F65" w:rsidRPr="00EC7F65" w:rsidRDefault="00EC7F65" w:rsidP="00EC7F65">
      <w:pPr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color w:val="171E2D"/>
          <w:kern w:val="0"/>
          <w:lang w:val="en-US"/>
        </w:rPr>
        <w:t>Project Overview</w:t>
      </w:r>
    </w:p>
    <w:p w:rsidR="00EC7F65" w:rsidRPr="00EC7F65" w:rsidRDefault="00EC7F65" w:rsidP="00EC7F65">
      <w:pPr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color w:val="171E2D"/>
          <w:kern w:val="0"/>
          <w:lang w:val="en-US"/>
        </w:rPr>
        <w:t>The To-Do List Web Application is designed to help users manage their tasks efficiently. The application will allow users to create, view, update, and delete tasks. It will be a responsive web application accessible from both desktop and mobile devices.</w:t>
      </w:r>
    </w:p>
    <w:p w:rsidR="00EC7F65" w:rsidRDefault="00EC7F65" w:rsidP="00EC7F65">
      <w:pPr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</w:p>
    <w:p w:rsidR="00EC7F65" w:rsidRPr="00EC7F65" w:rsidRDefault="00EC7F65" w:rsidP="00EC7F65">
      <w:pPr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color w:val="171E2D"/>
          <w:kern w:val="0"/>
          <w:lang w:val="en-US"/>
        </w:rPr>
        <w:t>Key Features</w:t>
      </w:r>
    </w:p>
    <w:p w:rsidR="00EC7F65" w:rsidRDefault="00EC7F65" w:rsidP="00EC7F65">
      <w:p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b/>
          <w:bCs/>
          <w:color w:val="171E2D"/>
          <w:kern w:val="0"/>
          <w:lang w:val="en-US"/>
        </w:rPr>
        <w:t>User Registration and Authentication</w:t>
      </w:r>
    </w:p>
    <w:p w:rsidR="00EC7F65" w:rsidRPr="00EC7F65" w:rsidRDefault="00EC7F65" w:rsidP="00EC7F65">
      <w:pPr>
        <w:pStyle w:val="ListParagraph"/>
        <w:numPr>
          <w:ilvl w:val="0"/>
          <w:numId w:val="3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color w:val="171E2D"/>
          <w:kern w:val="0"/>
          <w:lang w:val="en-US"/>
        </w:rPr>
        <w:t>Users can create an account using an email address and password.</w:t>
      </w:r>
    </w:p>
    <w:p w:rsidR="00EC7F65" w:rsidRPr="00EC7F65" w:rsidRDefault="00EC7F65" w:rsidP="00EC7F65">
      <w:pPr>
        <w:pStyle w:val="ListParagraph"/>
        <w:numPr>
          <w:ilvl w:val="0"/>
          <w:numId w:val="3"/>
        </w:numPr>
        <w:tabs>
          <w:tab w:val="left" w:pos="94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color w:val="171E2D"/>
          <w:kern w:val="0"/>
          <w:lang w:val="en-US"/>
        </w:rPr>
        <w:t>Implement secure login and logout functionality.</w:t>
      </w:r>
    </w:p>
    <w:p w:rsidR="00EC7F65" w:rsidRPr="00EC7F65" w:rsidRDefault="00EC7F65" w:rsidP="00EC7F65">
      <w:pPr>
        <w:pStyle w:val="ListParagraph"/>
        <w:numPr>
          <w:ilvl w:val="0"/>
          <w:numId w:val="3"/>
        </w:numPr>
        <w:tabs>
          <w:tab w:val="left" w:pos="94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color w:val="171E2D"/>
          <w:kern w:val="0"/>
          <w:lang w:val="en-US"/>
        </w:rPr>
        <w:t>Password recovery option via email.</w:t>
      </w:r>
    </w:p>
    <w:p w:rsidR="00EC7F65" w:rsidRPr="00EC7F65" w:rsidRDefault="00EC7F65" w:rsidP="00EC7F65">
      <w:p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b/>
          <w:bCs/>
          <w:color w:val="171E2D"/>
          <w:kern w:val="0"/>
          <w:lang w:val="en-US"/>
        </w:rPr>
        <w:t>Task Management</w:t>
      </w:r>
    </w:p>
    <w:p w:rsidR="00EC7F65" w:rsidRPr="00EC7F65" w:rsidRDefault="00EC7F65" w:rsidP="00EC7F65">
      <w:pPr>
        <w:pStyle w:val="ListParagraph"/>
        <w:numPr>
          <w:ilvl w:val="0"/>
          <w:numId w:val="4"/>
        </w:numPr>
        <w:tabs>
          <w:tab w:val="left" w:pos="94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b/>
          <w:bCs/>
          <w:color w:val="171E2D"/>
          <w:kern w:val="0"/>
          <w:lang w:val="en-US"/>
        </w:rPr>
        <w:t>Create Task</w:t>
      </w:r>
      <w:r w:rsidRPr="00EC7F65">
        <w:rPr>
          <w:rFonts w:ascii="Helvetica Neue" w:hAnsi="Helvetica Neue" w:cs="Helvetica Neue"/>
          <w:color w:val="171E2D"/>
          <w:kern w:val="0"/>
          <w:lang w:val="en-US"/>
        </w:rPr>
        <w:t>: Users can add new tasks with a title and optional description.</w:t>
      </w:r>
    </w:p>
    <w:p w:rsidR="00EC7F65" w:rsidRPr="00EC7F65" w:rsidRDefault="00EC7F65" w:rsidP="00EC7F65">
      <w:pPr>
        <w:pStyle w:val="ListParagraph"/>
        <w:numPr>
          <w:ilvl w:val="0"/>
          <w:numId w:val="4"/>
        </w:numPr>
        <w:tabs>
          <w:tab w:val="left" w:pos="94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b/>
          <w:bCs/>
          <w:color w:val="171E2D"/>
          <w:kern w:val="0"/>
          <w:lang w:val="en-US"/>
        </w:rPr>
        <w:t>View Tasks</w:t>
      </w:r>
      <w:r w:rsidRPr="00EC7F65">
        <w:rPr>
          <w:rFonts w:ascii="Helvetica Neue" w:hAnsi="Helvetica Neue" w:cs="Helvetica Neue"/>
          <w:color w:val="171E2D"/>
          <w:kern w:val="0"/>
          <w:lang w:val="en-US"/>
        </w:rPr>
        <w:t>: Display a list of tasks with the ability to filter by status (e.g., all, active, completed).</w:t>
      </w:r>
    </w:p>
    <w:p w:rsidR="00EC7F65" w:rsidRPr="00EC7F65" w:rsidRDefault="00EC7F65" w:rsidP="00EC7F65">
      <w:pPr>
        <w:pStyle w:val="ListParagraph"/>
        <w:numPr>
          <w:ilvl w:val="0"/>
          <w:numId w:val="4"/>
        </w:numPr>
        <w:tabs>
          <w:tab w:val="left" w:pos="94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b/>
          <w:bCs/>
          <w:color w:val="171E2D"/>
          <w:kern w:val="0"/>
          <w:lang w:val="en-US"/>
        </w:rPr>
        <w:t>Update Task</w:t>
      </w:r>
      <w:r w:rsidRPr="00EC7F65">
        <w:rPr>
          <w:rFonts w:ascii="Helvetica Neue" w:hAnsi="Helvetica Neue" w:cs="Helvetica Neue"/>
          <w:color w:val="171E2D"/>
          <w:kern w:val="0"/>
          <w:lang w:val="en-US"/>
        </w:rPr>
        <w:t>: Users can edit task details, including title, description, and status.</w:t>
      </w:r>
    </w:p>
    <w:p w:rsidR="00EC7F65" w:rsidRPr="00EC7F65" w:rsidRDefault="00EC7F65" w:rsidP="00EC7F65">
      <w:pPr>
        <w:pStyle w:val="ListParagraph"/>
        <w:numPr>
          <w:ilvl w:val="0"/>
          <w:numId w:val="4"/>
        </w:numPr>
        <w:tabs>
          <w:tab w:val="left" w:pos="94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b/>
          <w:bCs/>
          <w:color w:val="171E2D"/>
          <w:kern w:val="0"/>
          <w:lang w:val="en-US"/>
        </w:rPr>
        <w:t>Delete Task</w:t>
      </w:r>
      <w:r w:rsidRPr="00EC7F65">
        <w:rPr>
          <w:rFonts w:ascii="Helvetica Neue" w:hAnsi="Helvetica Neue" w:cs="Helvetica Neue"/>
          <w:color w:val="171E2D"/>
          <w:kern w:val="0"/>
          <w:lang w:val="en-US"/>
        </w:rPr>
        <w:t>: Users can remove tasks from their list.</w:t>
      </w:r>
    </w:p>
    <w:p w:rsidR="00EC7F65" w:rsidRPr="00EC7F65" w:rsidRDefault="00EC7F65" w:rsidP="00EC7F65">
      <w:p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b/>
          <w:bCs/>
          <w:color w:val="171E2D"/>
          <w:kern w:val="0"/>
          <w:lang w:val="en-US"/>
        </w:rPr>
        <w:t>Task Organization</w:t>
      </w:r>
    </w:p>
    <w:p w:rsidR="00EC7F65" w:rsidRPr="00EC7F65" w:rsidRDefault="00EC7F65" w:rsidP="00EC7F65">
      <w:pPr>
        <w:pStyle w:val="ListParagraph"/>
        <w:numPr>
          <w:ilvl w:val="0"/>
          <w:numId w:val="5"/>
        </w:numPr>
        <w:tabs>
          <w:tab w:val="left" w:pos="94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b/>
          <w:bCs/>
          <w:color w:val="171E2D"/>
          <w:kern w:val="0"/>
          <w:lang w:val="en-US"/>
        </w:rPr>
        <w:t>Categories/Tags</w:t>
      </w:r>
      <w:r w:rsidRPr="00EC7F65">
        <w:rPr>
          <w:rFonts w:ascii="Helvetica Neue" w:hAnsi="Helvetica Neue" w:cs="Helvetica Neue"/>
          <w:color w:val="171E2D"/>
          <w:kern w:val="0"/>
          <w:lang w:val="en-US"/>
        </w:rPr>
        <w:t>: Allow users to categorize tasks using tags.</w:t>
      </w:r>
    </w:p>
    <w:p w:rsidR="00EC7F65" w:rsidRPr="00EC7F65" w:rsidRDefault="00EC7F65" w:rsidP="00EC7F65">
      <w:pPr>
        <w:pStyle w:val="ListParagraph"/>
        <w:numPr>
          <w:ilvl w:val="0"/>
          <w:numId w:val="5"/>
        </w:numPr>
        <w:tabs>
          <w:tab w:val="left" w:pos="94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b/>
          <w:bCs/>
          <w:color w:val="171E2D"/>
          <w:kern w:val="0"/>
          <w:lang w:val="en-US"/>
        </w:rPr>
        <w:t>Due Dates</w:t>
      </w:r>
      <w:r w:rsidRPr="00EC7F65">
        <w:rPr>
          <w:rFonts w:ascii="Helvetica Neue" w:hAnsi="Helvetica Neue" w:cs="Helvetica Neue"/>
          <w:color w:val="171E2D"/>
          <w:kern w:val="0"/>
          <w:lang w:val="en-US"/>
        </w:rPr>
        <w:t>: Option to set and modify due dates for tasks.</w:t>
      </w:r>
    </w:p>
    <w:p w:rsidR="00EC7F65" w:rsidRPr="00EC7F65" w:rsidRDefault="00EC7F65" w:rsidP="00EC7F65">
      <w:pPr>
        <w:pStyle w:val="ListParagraph"/>
        <w:numPr>
          <w:ilvl w:val="0"/>
          <w:numId w:val="5"/>
        </w:numPr>
        <w:tabs>
          <w:tab w:val="left" w:pos="94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b/>
          <w:bCs/>
          <w:color w:val="171E2D"/>
          <w:kern w:val="0"/>
          <w:lang w:val="en-US"/>
        </w:rPr>
        <w:t>Priority Levels</w:t>
      </w:r>
      <w:r w:rsidRPr="00EC7F65">
        <w:rPr>
          <w:rFonts w:ascii="Helvetica Neue" w:hAnsi="Helvetica Neue" w:cs="Helvetica Neue"/>
          <w:color w:val="171E2D"/>
          <w:kern w:val="0"/>
          <w:lang w:val="en-US"/>
        </w:rPr>
        <w:t>: Assign priority levels (e.g., low, medium, high) to tasks.</w:t>
      </w:r>
    </w:p>
    <w:p w:rsidR="00EC7F65" w:rsidRPr="00EC7F65" w:rsidRDefault="00EC7F65" w:rsidP="00EC7F65">
      <w:p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b/>
          <w:bCs/>
          <w:color w:val="171E2D"/>
          <w:kern w:val="0"/>
          <w:lang w:val="en-US"/>
        </w:rPr>
        <w:t>User Interface</w:t>
      </w:r>
    </w:p>
    <w:p w:rsidR="00EC7F65" w:rsidRPr="00EC7F65" w:rsidRDefault="00EC7F65" w:rsidP="00EC7F65">
      <w:pPr>
        <w:pStyle w:val="ListParagraph"/>
        <w:numPr>
          <w:ilvl w:val="0"/>
          <w:numId w:val="6"/>
        </w:numPr>
        <w:tabs>
          <w:tab w:val="left" w:pos="94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color w:val="171E2D"/>
          <w:kern w:val="0"/>
          <w:lang w:val="en-US"/>
        </w:rPr>
        <w:t>Responsive design to ensure usability on various devices (desktop, tablet, mobile).</w:t>
      </w:r>
    </w:p>
    <w:p w:rsidR="00EC7F65" w:rsidRPr="00EC7F65" w:rsidRDefault="00EC7F65" w:rsidP="00EC7F65">
      <w:pPr>
        <w:pStyle w:val="ListParagraph"/>
        <w:numPr>
          <w:ilvl w:val="0"/>
          <w:numId w:val="6"/>
        </w:numPr>
        <w:tabs>
          <w:tab w:val="left" w:pos="94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color w:val="171E2D"/>
          <w:kern w:val="0"/>
          <w:lang w:val="en-US"/>
        </w:rPr>
        <w:t>Intuitive and user-friendly interface with clear navigation.</w:t>
      </w:r>
    </w:p>
    <w:p w:rsidR="00EC7F65" w:rsidRPr="00EC7F65" w:rsidRDefault="00EC7F65" w:rsidP="00EC7F65">
      <w:p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b/>
          <w:bCs/>
          <w:color w:val="171E2D"/>
          <w:kern w:val="0"/>
          <w:lang w:val="en-US"/>
        </w:rPr>
        <w:t>Notifications</w:t>
      </w:r>
    </w:p>
    <w:p w:rsidR="00EC7F65" w:rsidRPr="00EC7F65" w:rsidRDefault="00EC7F65" w:rsidP="00EC7F65">
      <w:pPr>
        <w:pStyle w:val="ListParagraph"/>
        <w:numPr>
          <w:ilvl w:val="0"/>
          <w:numId w:val="7"/>
        </w:numPr>
        <w:tabs>
          <w:tab w:val="left" w:pos="94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color w:val="171E2D"/>
          <w:kern w:val="0"/>
          <w:lang w:val="en-US"/>
        </w:rPr>
        <w:t>Optional email or in-app notifications for upcoming due dates or overdue tasks.</w:t>
      </w:r>
    </w:p>
    <w:p w:rsidR="00EC7F65" w:rsidRDefault="00EC7F65" w:rsidP="00EC7F65">
      <w:pPr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</w:p>
    <w:p w:rsidR="00EC7F65" w:rsidRPr="00EC7F65" w:rsidRDefault="00EC7F65" w:rsidP="00EC7F65">
      <w:pPr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color w:val="171E2D"/>
          <w:kern w:val="0"/>
          <w:lang w:val="en-US"/>
        </w:rPr>
        <w:t>Technical Specifications</w:t>
      </w:r>
    </w:p>
    <w:p w:rsidR="00EC7F65" w:rsidRPr="00EC7F65" w:rsidRDefault="00EC7F65" w:rsidP="00EC7F65">
      <w:p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b/>
          <w:bCs/>
          <w:color w:val="171E2D"/>
          <w:kern w:val="0"/>
          <w:lang w:val="en-US"/>
        </w:rPr>
        <w:t>Frontend</w:t>
      </w:r>
      <w:r w:rsidRPr="00EC7F65">
        <w:rPr>
          <w:rFonts w:ascii="Helvetica Neue" w:hAnsi="Helvetica Neue" w:cs="Helvetica Neue"/>
          <w:color w:val="171E2D"/>
          <w:kern w:val="0"/>
          <w:lang w:val="en-US"/>
        </w:rPr>
        <w:t>:</w:t>
      </w:r>
    </w:p>
    <w:p w:rsidR="00EC7F65" w:rsidRPr="00EC7F65" w:rsidRDefault="00EC7F65" w:rsidP="00EC7F65">
      <w:pPr>
        <w:pStyle w:val="ListParagraph"/>
        <w:numPr>
          <w:ilvl w:val="0"/>
          <w:numId w:val="7"/>
        </w:numPr>
        <w:tabs>
          <w:tab w:val="left" w:pos="94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color w:val="171E2D"/>
          <w:kern w:val="0"/>
          <w:lang w:val="en-US"/>
        </w:rPr>
        <w:t>HTML, CSS, JavaScript</w:t>
      </w:r>
    </w:p>
    <w:p w:rsidR="00EC7F65" w:rsidRPr="00EC7F65" w:rsidRDefault="00EC7F65" w:rsidP="00EC7F65">
      <w:pPr>
        <w:pStyle w:val="ListParagraph"/>
        <w:numPr>
          <w:ilvl w:val="0"/>
          <w:numId w:val="7"/>
        </w:numPr>
        <w:tabs>
          <w:tab w:val="left" w:pos="94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color w:val="171E2D"/>
          <w:kern w:val="0"/>
          <w:lang w:val="en-US"/>
        </w:rPr>
        <w:t>Framework: React.js or Vue.js</w:t>
      </w:r>
    </w:p>
    <w:p w:rsidR="00EC7F65" w:rsidRPr="00EC7F65" w:rsidRDefault="00EC7F65" w:rsidP="00EC7F65">
      <w:p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b/>
          <w:bCs/>
          <w:color w:val="171E2D"/>
          <w:kern w:val="0"/>
          <w:lang w:val="en-US"/>
        </w:rPr>
        <w:t>Backend</w:t>
      </w:r>
      <w:r w:rsidRPr="00EC7F65">
        <w:rPr>
          <w:rFonts w:ascii="Helvetica Neue" w:hAnsi="Helvetica Neue" w:cs="Helvetica Neue"/>
          <w:color w:val="171E2D"/>
          <w:kern w:val="0"/>
          <w:lang w:val="en-US"/>
        </w:rPr>
        <w:t>:</w:t>
      </w:r>
    </w:p>
    <w:p w:rsidR="00EC7F65" w:rsidRPr="00EC7F65" w:rsidRDefault="00EC7F65" w:rsidP="00EC7F65">
      <w:pPr>
        <w:pStyle w:val="ListParagraph"/>
        <w:numPr>
          <w:ilvl w:val="0"/>
          <w:numId w:val="8"/>
        </w:numPr>
        <w:tabs>
          <w:tab w:val="left" w:pos="94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color w:val="171E2D"/>
          <w:kern w:val="0"/>
          <w:lang w:val="en-US"/>
        </w:rPr>
        <w:t>Language: Node.js</w:t>
      </w:r>
    </w:p>
    <w:p w:rsidR="00EC7F65" w:rsidRPr="00EC7F65" w:rsidRDefault="00EC7F65" w:rsidP="00EC7F65">
      <w:pPr>
        <w:pStyle w:val="ListParagraph"/>
        <w:numPr>
          <w:ilvl w:val="0"/>
          <w:numId w:val="8"/>
        </w:numPr>
        <w:tabs>
          <w:tab w:val="left" w:pos="94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color w:val="171E2D"/>
          <w:kern w:val="0"/>
          <w:lang w:val="en-US"/>
        </w:rPr>
        <w:t>Framework: Express.js</w:t>
      </w:r>
    </w:p>
    <w:p w:rsidR="00EC7F65" w:rsidRPr="00EC7F65" w:rsidRDefault="00EC7F65" w:rsidP="00EC7F65">
      <w:pPr>
        <w:pStyle w:val="ListParagraph"/>
        <w:numPr>
          <w:ilvl w:val="0"/>
          <w:numId w:val="8"/>
        </w:numPr>
        <w:tabs>
          <w:tab w:val="left" w:pos="940"/>
          <w:tab w:val="left" w:pos="1440"/>
        </w:tabs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color w:val="171E2D"/>
          <w:kern w:val="0"/>
          <w:lang w:val="en-US"/>
        </w:rPr>
        <w:t>Database: MongoDB or PostgreSQL</w:t>
      </w:r>
    </w:p>
    <w:p w:rsidR="00EC7F65" w:rsidRPr="00EC7F65" w:rsidRDefault="00EC7F65" w:rsidP="00EC7F65">
      <w:pPr>
        <w:tabs>
          <w:tab w:val="left" w:pos="220"/>
          <w:tab w:val="left" w:pos="720"/>
        </w:tabs>
        <w:autoSpaceDE w:val="0"/>
        <w:autoSpaceDN w:val="0"/>
        <w:adjustRightInd w:val="0"/>
        <w:spacing w:after="0" w:line="240" w:lineRule="auto"/>
        <w:rPr>
          <w:rFonts w:ascii="Helvetica Neue" w:hAnsi="Helvetica Neue" w:cs="Helvetica Neue"/>
          <w:color w:val="171E2D"/>
          <w:kern w:val="0"/>
          <w:lang w:val="en-US"/>
        </w:rPr>
      </w:pPr>
      <w:r w:rsidRPr="00EC7F65">
        <w:rPr>
          <w:rFonts w:ascii="Helvetica Neue" w:hAnsi="Helvetica Neue" w:cs="Helvetica Neue"/>
          <w:b/>
          <w:bCs/>
          <w:color w:val="171E2D"/>
          <w:kern w:val="0"/>
          <w:lang w:val="en-US"/>
        </w:rPr>
        <w:t>Authentication</w:t>
      </w:r>
      <w:r w:rsidRPr="00EC7F65">
        <w:rPr>
          <w:rFonts w:ascii="Helvetica Neue" w:hAnsi="Helvetica Neue" w:cs="Helvetica Neue"/>
          <w:color w:val="171E2D"/>
          <w:kern w:val="0"/>
          <w:lang w:val="en-US"/>
        </w:rPr>
        <w:t>:</w:t>
      </w:r>
    </w:p>
    <w:p w:rsidR="00EC7F65" w:rsidRPr="00E04C52" w:rsidRDefault="00EC7F65" w:rsidP="00EC7F65">
      <w:pPr>
        <w:pStyle w:val="ListParagraph"/>
        <w:numPr>
          <w:ilvl w:val="0"/>
          <w:numId w:val="9"/>
        </w:numPr>
        <w:rPr>
          <w:sz w:val="21"/>
          <w:szCs w:val="21"/>
        </w:rPr>
      </w:pPr>
      <w:r w:rsidRPr="00EC7F65">
        <w:rPr>
          <w:rFonts w:ascii="Helvetica Neue" w:hAnsi="Helvetica Neue" w:cs="Helvetica Neue"/>
          <w:color w:val="171E2D"/>
          <w:kern w:val="0"/>
          <w:lang w:val="en-US"/>
        </w:rPr>
        <w:t>JWT (JSON Web Tokens) for session manageme</w:t>
      </w:r>
      <w:r w:rsidRPr="00EC7F65">
        <w:rPr>
          <w:rFonts w:ascii="Helvetica Neue" w:hAnsi="Helvetica Neue" w:cs="Helvetica Neue"/>
          <w:color w:val="171E2D"/>
          <w:kern w:val="0"/>
          <w:lang w:val="en-US"/>
        </w:rPr>
        <w:t>nt.</w:t>
      </w:r>
    </w:p>
    <w:p w:rsidR="00E04C52" w:rsidRDefault="00E04C52" w:rsidP="00E04C52">
      <w:pPr>
        <w:rPr>
          <w:sz w:val="21"/>
          <w:szCs w:val="21"/>
        </w:rPr>
      </w:pPr>
    </w:p>
    <w:p w:rsidR="00E04C52" w:rsidRDefault="00E04C52">
      <w:pPr>
        <w:rPr>
          <w:sz w:val="21"/>
          <w:szCs w:val="21"/>
        </w:rPr>
      </w:pPr>
      <w:r>
        <w:rPr>
          <w:sz w:val="21"/>
          <w:szCs w:val="21"/>
        </w:rPr>
        <w:br w:type="page"/>
      </w:r>
    </w:p>
    <w:p w:rsidR="00E04C52" w:rsidRPr="00E04C52" w:rsidRDefault="00E04C52" w:rsidP="00E04C52">
      <w:pPr>
        <w:jc w:val="center"/>
        <w:rPr>
          <w:b/>
          <w:bCs/>
        </w:rPr>
      </w:pPr>
      <w:r w:rsidRPr="00E04C52">
        <w:rPr>
          <w:b/>
          <w:bCs/>
        </w:rPr>
        <w:lastRenderedPageBreak/>
        <w:t>Features and PBIs</w:t>
      </w:r>
      <w:r w:rsidR="003D46A7">
        <w:rPr>
          <w:b/>
          <w:bCs/>
        </w:rPr>
        <w:t xml:space="preserve"> for To-Do List Project</w:t>
      </w:r>
    </w:p>
    <w:p w:rsidR="00E04C52" w:rsidRDefault="00E04C52" w:rsidP="00E04C52">
      <w:pPr>
        <w:numPr>
          <w:ilvl w:val="0"/>
          <w:numId w:val="10"/>
        </w:numPr>
        <w:spacing w:after="200" w:line="240" w:lineRule="auto"/>
      </w:pPr>
      <w:bookmarkStart w:id="7" w:name="X44569c4fa9efe5c7b71b682ca9e0af5487cef7c"/>
      <w:r>
        <w:rPr>
          <w:b/>
          <w:bCs/>
        </w:rPr>
        <w:t>Feature 1.0</w:t>
      </w:r>
      <w:r>
        <w:t>: As a user, I want to manage my account securely so that I can protect my personal information.</w:t>
      </w:r>
    </w:p>
    <w:p w:rsidR="00E04C52" w:rsidRDefault="00E04C52" w:rsidP="00E04C52">
      <w:pPr>
        <w:numPr>
          <w:ilvl w:val="1"/>
          <w:numId w:val="10"/>
        </w:numPr>
        <w:spacing w:after="200" w:line="240" w:lineRule="auto"/>
      </w:pPr>
      <w:r>
        <w:rPr>
          <w:b/>
          <w:bCs/>
        </w:rPr>
        <w:t>PBI 1.1</w:t>
      </w:r>
      <w:r>
        <w:t>: As a new user, I want to register with my email and password so that I can create an account and access the application.</w:t>
      </w:r>
    </w:p>
    <w:p w:rsidR="00E04C52" w:rsidRDefault="00E04C52" w:rsidP="00E04C52">
      <w:pPr>
        <w:numPr>
          <w:ilvl w:val="1"/>
          <w:numId w:val="10"/>
        </w:numPr>
        <w:spacing w:after="200" w:line="240" w:lineRule="auto"/>
      </w:pPr>
      <w:r>
        <w:rPr>
          <w:b/>
          <w:bCs/>
        </w:rPr>
        <w:t>PBI 1.2</w:t>
      </w:r>
      <w:r>
        <w:t>: As a registered user, I want to log in and log out securely so that I can access my tasks safely.</w:t>
      </w:r>
    </w:p>
    <w:p w:rsidR="00E04C52" w:rsidRDefault="00E04C52" w:rsidP="00E04C52">
      <w:pPr>
        <w:numPr>
          <w:ilvl w:val="1"/>
          <w:numId w:val="10"/>
        </w:numPr>
        <w:spacing w:after="200" w:line="240" w:lineRule="auto"/>
      </w:pPr>
      <w:r>
        <w:rPr>
          <w:b/>
          <w:bCs/>
        </w:rPr>
        <w:t>PBI 1.3</w:t>
      </w:r>
      <w:r>
        <w:t>: As a user who forgot my password, I want to recover it via email so that I can regain access to my account.</w:t>
      </w:r>
    </w:p>
    <w:p w:rsidR="00E04C52" w:rsidRDefault="00E04C52" w:rsidP="00E04C52">
      <w:pPr>
        <w:numPr>
          <w:ilvl w:val="0"/>
          <w:numId w:val="10"/>
        </w:numPr>
        <w:spacing w:after="200" w:line="240" w:lineRule="auto"/>
      </w:pPr>
      <w:bookmarkStart w:id="8" w:name="feature-2-task-creation-and-management"/>
      <w:bookmarkEnd w:id="7"/>
      <w:r>
        <w:rPr>
          <w:b/>
          <w:bCs/>
        </w:rPr>
        <w:t>Feature 2.0</w:t>
      </w:r>
      <w:r>
        <w:t>: As a user, I want to manage my tasks effectively so that I can keep track of my responsibilities.</w:t>
      </w:r>
    </w:p>
    <w:p w:rsidR="00E04C52" w:rsidRDefault="00E04C52" w:rsidP="00E04C52">
      <w:pPr>
        <w:numPr>
          <w:ilvl w:val="1"/>
          <w:numId w:val="10"/>
        </w:numPr>
        <w:spacing w:after="200" w:line="240" w:lineRule="auto"/>
      </w:pPr>
      <w:r>
        <w:rPr>
          <w:b/>
          <w:bCs/>
        </w:rPr>
        <w:t>PBI 2.1</w:t>
      </w:r>
      <w:r>
        <w:t>: As a user, I want to create a new task with a title and description so that I can keep track of what I need to do.</w:t>
      </w:r>
    </w:p>
    <w:p w:rsidR="00E04C52" w:rsidRDefault="00E04C52" w:rsidP="00E04C52">
      <w:pPr>
        <w:numPr>
          <w:ilvl w:val="1"/>
          <w:numId w:val="10"/>
        </w:numPr>
        <w:spacing w:after="200" w:line="240" w:lineRule="auto"/>
      </w:pPr>
      <w:r>
        <w:rPr>
          <w:b/>
          <w:bCs/>
        </w:rPr>
        <w:t>PBI 2.2</w:t>
      </w:r>
      <w:r>
        <w:t>: As a user, I want to view a list of my tasks with filtering options so that I can easily manage them.</w:t>
      </w:r>
    </w:p>
    <w:p w:rsidR="00E04C52" w:rsidRDefault="00E04C52" w:rsidP="00E04C52">
      <w:pPr>
        <w:numPr>
          <w:ilvl w:val="1"/>
          <w:numId w:val="10"/>
        </w:numPr>
        <w:spacing w:after="200" w:line="240" w:lineRule="auto"/>
      </w:pPr>
      <w:r>
        <w:rPr>
          <w:b/>
          <w:bCs/>
        </w:rPr>
        <w:t>PBI 2.3</w:t>
      </w:r>
      <w:r>
        <w:t>: As a user, I want to edit my tasks so that I can update their details as needed.</w:t>
      </w:r>
    </w:p>
    <w:p w:rsidR="00E04C52" w:rsidRDefault="00E04C52" w:rsidP="00E04C52">
      <w:pPr>
        <w:numPr>
          <w:ilvl w:val="1"/>
          <w:numId w:val="10"/>
        </w:numPr>
        <w:spacing w:after="200" w:line="240" w:lineRule="auto"/>
      </w:pPr>
      <w:r>
        <w:rPr>
          <w:b/>
          <w:bCs/>
        </w:rPr>
        <w:t>PBI 2.4</w:t>
      </w:r>
      <w:r>
        <w:t>: As a user, I want to delete tasks so that I can remove tasks I no longer need.</w:t>
      </w:r>
    </w:p>
    <w:p w:rsidR="00E04C52" w:rsidRDefault="00E04C52" w:rsidP="00E04C52">
      <w:pPr>
        <w:numPr>
          <w:ilvl w:val="0"/>
          <w:numId w:val="10"/>
        </w:numPr>
        <w:spacing w:after="200" w:line="240" w:lineRule="auto"/>
      </w:pPr>
      <w:bookmarkStart w:id="9" w:name="feature-3-task-organization"/>
      <w:bookmarkEnd w:id="8"/>
      <w:r>
        <w:rPr>
          <w:b/>
          <w:bCs/>
        </w:rPr>
        <w:t>Feature 3.0</w:t>
      </w:r>
      <w:r>
        <w:t>: As a user, I want to organize my tasks efficiently so that I can prioritize and categorize them.</w:t>
      </w:r>
    </w:p>
    <w:p w:rsidR="00E04C52" w:rsidRDefault="00E04C52" w:rsidP="00E04C52">
      <w:pPr>
        <w:numPr>
          <w:ilvl w:val="1"/>
          <w:numId w:val="10"/>
        </w:numPr>
        <w:spacing w:after="200" w:line="240" w:lineRule="auto"/>
      </w:pPr>
      <w:r>
        <w:rPr>
          <w:b/>
          <w:bCs/>
        </w:rPr>
        <w:t>PBI 3.1</w:t>
      </w:r>
      <w:r>
        <w:t>: As a user, I want to add categories or tags to my tasks so that I can organize them better.</w:t>
      </w:r>
    </w:p>
    <w:p w:rsidR="00E04C52" w:rsidRDefault="00E04C52" w:rsidP="00E04C52">
      <w:pPr>
        <w:numPr>
          <w:ilvl w:val="1"/>
          <w:numId w:val="10"/>
        </w:numPr>
        <w:spacing w:after="200" w:line="240" w:lineRule="auto"/>
      </w:pPr>
      <w:r>
        <w:rPr>
          <w:b/>
          <w:bCs/>
        </w:rPr>
        <w:t>PBI 3.2</w:t>
      </w:r>
      <w:r>
        <w:t>: As a user, I want to set due dates for my tasks so that I can prioritize my work.</w:t>
      </w:r>
    </w:p>
    <w:p w:rsidR="00E04C52" w:rsidRDefault="00E04C52" w:rsidP="00E04C52">
      <w:pPr>
        <w:numPr>
          <w:ilvl w:val="1"/>
          <w:numId w:val="10"/>
        </w:numPr>
        <w:spacing w:after="200" w:line="240" w:lineRule="auto"/>
      </w:pPr>
      <w:r>
        <w:rPr>
          <w:b/>
          <w:bCs/>
        </w:rPr>
        <w:t>PBI 3.3</w:t>
      </w:r>
      <w:r>
        <w:t>: As a user, I want to assign priority levels to tasks so that I can focus on what’s most important.</w:t>
      </w:r>
    </w:p>
    <w:bookmarkEnd w:id="9"/>
    <w:p w:rsidR="00E04C52" w:rsidRDefault="00E04C52" w:rsidP="00E04C52">
      <w:pPr>
        <w:numPr>
          <w:ilvl w:val="0"/>
          <w:numId w:val="10"/>
        </w:numPr>
        <w:spacing w:after="200" w:line="240" w:lineRule="auto"/>
      </w:pPr>
      <w:r>
        <w:rPr>
          <w:b/>
          <w:bCs/>
        </w:rPr>
        <w:t>Feature 5.0</w:t>
      </w:r>
      <w:r>
        <w:t>: As a user, I want to receive timely notifications so that I can stay informed about my task deadlines.</w:t>
      </w:r>
    </w:p>
    <w:p w:rsidR="00E04C52" w:rsidRDefault="00E04C52" w:rsidP="00E04C52">
      <w:pPr>
        <w:numPr>
          <w:ilvl w:val="1"/>
          <w:numId w:val="10"/>
        </w:numPr>
        <w:spacing w:after="200" w:line="240" w:lineRule="auto"/>
      </w:pPr>
      <w:r>
        <w:rPr>
          <w:b/>
          <w:bCs/>
        </w:rPr>
        <w:t>PBI 5.1</w:t>
      </w:r>
      <w:r>
        <w:t>: As a user, I want to receive email notifications for upcoming tasks so that I don’t miss deadlines.</w:t>
      </w:r>
    </w:p>
    <w:p w:rsidR="00E04C52" w:rsidRDefault="00E04C52" w:rsidP="00E04C52">
      <w:pPr>
        <w:numPr>
          <w:ilvl w:val="1"/>
          <w:numId w:val="10"/>
        </w:numPr>
        <w:spacing w:after="200" w:line="240" w:lineRule="auto"/>
      </w:pPr>
      <w:r>
        <w:rPr>
          <w:b/>
          <w:bCs/>
        </w:rPr>
        <w:t>PBI 5.2</w:t>
      </w:r>
      <w:r>
        <w:t>: As a user, I want in-app notifications for overdue tasks so that I can address them promptly.</w:t>
      </w:r>
    </w:p>
    <w:p w:rsidR="00E04C52" w:rsidRPr="003D46A7" w:rsidRDefault="003D46A7" w:rsidP="003D46A7">
      <w:pPr>
        <w:jc w:val="center"/>
        <w:rPr>
          <w:b/>
          <w:bCs/>
        </w:rPr>
      </w:pPr>
      <w:r>
        <w:rPr>
          <w:b/>
          <w:bCs/>
        </w:rPr>
        <w:lastRenderedPageBreak/>
        <w:t xml:space="preserve">A Large </w:t>
      </w:r>
      <w:r w:rsidRPr="003D46A7">
        <w:rPr>
          <w:b/>
          <w:bCs/>
        </w:rPr>
        <w:t>PBI</w:t>
      </w:r>
      <w:r>
        <w:rPr>
          <w:b/>
          <w:bCs/>
        </w:rPr>
        <w:t xml:space="preserve"> </w:t>
      </w:r>
      <w:r w:rsidRPr="003D46A7">
        <w:rPr>
          <w:b/>
          <w:bCs/>
        </w:rPr>
        <w:t>2.2 for To-Do List Project</w:t>
      </w:r>
    </w:p>
    <w:p w:rsidR="003D46A7" w:rsidRPr="00505B5B" w:rsidRDefault="003D46A7" w:rsidP="003D46A7">
      <w:pPr>
        <w:pStyle w:val="Heading3"/>
        <w:rPr>
          <w:color w:val="auto"/>
        </w:rPr>
      </w:pPr>
      <w:r w:rsidRPr="00505B5B">
        <w:rPr>
          <w:color w:val="auto"/>
        </w:rPr>
        <w:t>PBI 2.2: View a List of Tasks with Filtering Options</w:t>
      </w:r>
    </w:p>
    <w:p w:rsidR="003D46A7" w:rsidRPr="00505B5B" w:rsidRDefault="003D46A7" w:rsidP="003D46A7">
      <w:pPr>
        <w:pStyle w:val="FirstParagraph"/>
      </w:pPr>
      <w:r w:rsidRPr="00505B5B">
        <w:rPr>
          <w:b/>
          <w:bCs/>
        </w:rPr>
        <w:t>User Story</w:t>
      </w:r>
      <w:r w:rsidRPr="00505B5B">
        <w:t>: As a user, I want to view a list of my tasks with filtering options so that I can easily manage and prioritize them.</w:t>
      </w:r>
    </w:p>
    <w:p w:rsidR="003D46A7" w:rsidRPr="00505B5B" w:rsidRDefault="003D46A7" w:rsidP="003D46A7">
      <w:pPr>
        <w:pStyle w:val="Heading4"/>
        <w:rPr>
          <w:color w:val="auto"/>
        </w:rPr>
      </w:pPr>
      <w:r w:rsidRPr="00505B5B">
        <w:rPr>
          <w:color w:val="auto"/>
        </w:rPr>
        <w:t>Acceptance Criteria:</w:t>
      </w:r>
    </w:p>
    <w:p w:rsidR="003D46A7" w:rsidRDefault="003D46A7" w:rsidP="003D46A7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Default Task List Display</w:t>
      </w:r>
      <w:r>
        <w:t>: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Given</w:t>
      </w:r>
      <w:r>
        <w:t xml:space="preserve"> the user is logged in and navigates to the task page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When</w:t>
      </w:r>
      <w:r>
        <w:t xml:space="preserve"> the page loads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Then</w:t>
      </w:r>
      <w:r>
        <w:t xml:space="preserve"> all tasks should be displayed by default in chronological order with the most recent tasks at the top.</w:t>
      </w:r>
    </w:p>
    <w:p w:rsidR="003D46A7" w:rsidRDefault="003D46A7" w:rsidP="003D46A7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Filtering by All Tasks</w:t>
      </w:r>
      <w:r>
        <w:t>: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Given</w:t>
      </w:r>
      <w:r>
        <w:t xml:space="preserve"> the user is on the task list page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When</w:t>
      </w:r>
      <w:r>
        <w:t xml:space="preserve"> the user selects the “All” filter option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Then</w:t>
      </w:r>
      <w:r>
        <w:t xml:space="preserve"> all tasks, regardless of status, should be displayed.</w:t>
      </w:r>
    </w:p>
    <w:p w:rsidR="003D46A7" w:rsidRDefault="003D46A7" w:rsidP="003D46A7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Filtering by Active Tasks</w:t>
      </w:r>
      <w:r>
        <w:t>: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Given</w:t>
      </w:r>
      <w:r>
        <w:t xml:space="preserve"> the user is on the task list page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When</w:t>
      </w:r>
      <w:r>
        <w:t xml:space="preserve"> the user selects the “Active” filter option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Then</w:t>
      </w:r>
      <w:r>
        <w:t xml:space="preserve"> only tasks that are not marked as completed should be displayed.</w:t>
      </w:r>
    </w:p>
    <w:p w:rsidR="003D46A7" w:rsidRDefault="003D46A7" w:rsidP="003D46A7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Filtering by Completed Tasks</w:t>
      </w:r>
      <w:r>
        <w:t>: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Given</w:t>
      </w:r>
      <w:r>
        <w:t xml:space="preserve"> the user is on the task list page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When</w:t>
      </w:r>
      <w:r>
        <w:t xml:space="preserve"> the user selects the “Completed” filter option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Then</w:t>
      </w:r>
      <w:r>
        <w:t xml:space="preserve"> only tasks that are marked as completed should be displayed.</w:t>
      </w:r>
    </w:p>
    <w:p w:rsidR="003D46A7" w:rsidRDefault="003D46A7" w:rsidP="003D46A7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Filter Persistence</w:t>
      </w:r>
      <w:r>
        <w:t>: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Given</w:t>
      </w:r>
      <w:r>
        <w:t xml:space="preserve"> the user has selected a filter option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When</w:t>
      </w:r>
      <w:r>
        <w:t xml:space="preserve"> the user navigates away from and then returns to the task list page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Then</w:t>
      </w:r>
      <w:r>
        <w:t xml:space="preserve"> the previously selected filter option should still be applied.</w:t>
      </w:r>
    </w:p>
    <w:p w:rsidR="003D46A7" w:rsidRDefault="003D46A7" w:rsidP="003D46A7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Task Display Format</w:t>
      </w:r>
      <w:r>
        <w:t>: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Given</w:t>
      </w:r>
      <w:r>
        <w:t xml:space="preserve"> tasks are displayed in the list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When</w:t>
      </w:r>
      <w:r>
        <w:t xml:space="preserve"> a task is listed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Then</w:t>
      </w:r>
      <w:r>
        <w:t xml:space="preserve"> it should display the title, truncated description, due date (if set), priority level (if set), and status indicator.</w:t>
      </w:r>
    </w:p>
    <w:p w:rsidR="003D46A7" w:rsidRDefault="003D46A7" w:rsidP="003D46A7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Responsive Design</w:t>
      </w:r>
      <w:r>
        <w:t>: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Given</w:t>
      </w:r>
      <w:r>
        <w:t xml:space="preserve"> the user accesses the task list on different devices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When</w:t>
      </w:r>
      <w:r>
        <w:t xml:space="preserve"> the screen size changes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lastRenderedPageBreak/>
        <w:t>Then</w:t>
      </w:r>
      <w:r>
        <w:t xml:space="preserve"> the layout should adjust without losing functionality.</w:t>
      </w:r>
    </w:p>
    <w:p w:rsidR="003D46A7" w:rsidRDefault="003D46A7" w:rsidP="003D46A7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Performance</w:t>
      </w:r>
      <w:r>
        <w:t>: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Given</w:t>
      </w:r>
      <w:r>
        <w:t xml:space="preserve"> there are up to 100 tasks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When</w:t>
      </w:r>
      <w:r>
        <w:t xml:space="preserve"> the task list loads or a filter is applied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Then</w:t>
      </w:r>
      <w:r>
        <w:t xml:space="preserve"> the list should update within 2 seconds.</w:t>
      </w:r>
    </w:p>
    <w:p w:rsidR="003D46A7" w:rsidRDefault="003D46A7" w:rsidP="003D46A7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Accessibility</w:t>
      </w:r>
      <w:r>
        <w:t>: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Given</w:t>
      </w:r>
      <w:r>
        <w:t xml:space="preserve"> the user is navigating with a keyboard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When</w:t>
      </w:r>
      <w:r>
        <w:t xml:space="preserve"> the user accesses filtering options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Then</w:t>
      </w:r>
      <w:r>
        <w:t xml:space="preserve"> all options should be selectable via keyboard, and screen readers should announce the number of tasks and current filter.</w:t>
      </w:r>
    </w:p>
    <w:p w:rsidR="003D46A7" w:rsidRDefault="003D46A7" w:rsidP="003D46A7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Error Handling</w:t>
      </w:r>
      <w:r>
        <w:t>: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Given</w:t>
      </w:r>
      <w:r>
        <w:t xml:space="preserve"> there is an error loading </w:t>
      </w:r>
      <w:proofErr w:type="gramStart"/>
      <w:r>
        <w:t>tasks</w:t>
      </w:r>
      <w:proofErr w:type="gramEnd"/>
      <w:r>
        <w:t>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When</w:t>
      </w:r>
      <w:r>
        <w:t xml:space="preserve"> the page attempts to load tasks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Then</w:t>
      </w:r>
      <w:r>
        <w:t xml:space="preserve"> an error message should be displayed with an option to retry.</w:t>
      </w:r>
    </w:p>
    <w:p w:rsidR="003D46A7" w:rsidRDefault="003D46A7" w:rsidP="003D46A7">
      <w:pPr>
        <w:numPr>
          <w:ilvl w:val="0"/>
          <w:numId w:val="11"/>
        </w:numPr>
        <w:spacing w:after="200" w:line="240" w:lineRule="auto"/>
      </w:pPr>
      <w:r>
        <w:rPr>
          <w:b/>
          <w:bCs/>
        </w:rPr>
        <w:t>No Tasks Scenario</w:t>
      </w:r>
      <w:r>
        <w:t>: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Given</w:t>
      </w:r>
      <w:r>
        <w:t xml:space="preserve"> the selected filter results in no tasks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When</w:t>
      </w:r>
      <w:r>
        <w:t xml:space="preserve"> the task list is displayed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Then</w:t>
      </w:r>
      <w:r>
        <w:t xml:space="preserve"> a message indicating no tasks are found should be shown, with a link or button to create a new task.</w:t>
      </w:r>
    </w:p>
    <w:p w:rsidR="003D46A7" w:rsidRDefault="003D46A7">
      <w:pPr>
        <w:rPr>
          <w:sz w:val="21"/>
          <w:szCs w:val="21"/>
          <w:lang w:val="en-US"/>
        </w:rPr>
      </w:pPr>
      <w:r>
        <w:rPr>
          <w:sz w:val="21"/>
          <w:szCs w:val="21"/>
          <w:lang w:val="en-US"/>
        </w:rPr>
        <w:br w:type="page"/>
      </w:r>
    </w:p>
    <w:p w:rsidR="003D46A7" w:rsidRPr="003D46A7" w:rsidRDefault="003D46A7" w:rsidP="003D46A7">
      <w:pPr>
        <w:pStyle w:val="Heading3"/>
        <w:jc w:val="center"/>
        <w:rPr>
          <w:b/>
          <w:bCs/>
          <w:color w:val="auto"/>
        </w:rPr>
      </w:pPr>
      <w:bookmarkStart w:id="10" w:name="pbi-22a-view-a-list-of-tasks"/>
      <w:r w:rsidRPr="003D46A7">
        <w:rPr>
          <w:b/>
          <w:bCs/>
          <w:color w:val="auto"/>
        </w:rPr>
        <w:lastRenderedPageBreak/>
        <w:t>PBI2.2 Split into PBI2.2A and PBI2.2B</w:t>
      </w:r>
    </w:p>
    <w:p w:rsidR="003D46A7" w:rsidRPr="00CE72A6" w:rsidRDefault="003D46A7" w:rsidP="003D46A7">
      <w:pPr>
        <w:pStyle w:val="Heading3"/>
        <w:rPr>
          <w:color w:val="auto"/>
        </w:rPr>
      </w:pPr>
      <w:r w:rsidRPr="00CE72A6">
        <w:rPr>
          <w:color w:val="auto"/>
        </w:rPr>
        <w:t>PBI 2.2a: View a List of Tasks</w:t>
      </w:r>
    </w:p>
    <w:p w:rsidR="003D46A7" w:rsidRPr="00CE72A6" w:rsidRDefault="003D46A7" w:rsidP="003D46A7">
      <w:pPr>
        <w:pStyle w:val="FirstParagraph"/>
      </w:pPr>
      <w:r w:rsidRPr="00CE72A6">
        <w:rPr>
          <w:b/>
          <w:bCs/>
        </w:rPr>
        <w:t>User Story</w:t>
      </w:r>
      <w:r w:rsidRPr="00CE72A6">
        <w:t>: As a user, I want to view a list of my tasks so that I can see what I need to work on.</w:t>
      </w:r>
    </w:p>
    <w:p w:rsidR="003D46A7" w:rsidRPr="00CE72A6" w:rsidRDefault="003D46A7" w:rsidP="003D46A7">
      <w:pPr>
        <w:pStyle w:val="Heading4"/>
        <w:rPr>
          <w:color w:val="auto"/>
        </w:rPr>
      </w:pPr>
      <w:bookmarkStart w:id="11" w:name="acceptance-criteria"/>
      <w:r w:rsidRPr="00CE72A6">
        <w:rPr>
          <w:color w:val="auto"/>
        </w:rPr>
        <w:t>Acceptance Criteria:</w:t>
      </w:r>
    </w:p>
    <w:p w:rsidR="003D46A7" w:rsidRDefault="003D46A7" w:rsidP="003D46A7">
      <w:pPr>
        <w:numPr>
          <w:ilvl w:val="0"/>
          <w:numId w:val="13"/>
        </w:numPr>
        <w:spacing w:after="200" w:line="240" w:lineRule="auto"/>
      </w:pPr>
      <w:r>
        <w:rPr>
          <w:b/>
          <w:bCs/>
        </w:rPr>
        <w:t>Default Task List Display</w:t>
      </w:r>
      <w:r>
        <w:t>: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Given</w:t>
      </w:r>
      <w:r>
        <w:t xml:space="preserve"> the user is logged in and navigates to the task page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When</w:t>
      </w:r>
      <w:r>
        <w:t xml:space="preserve"> the page loads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Then</w:t>
      </w:r>
      <w:r>
        <w:t xml:space="preserve"> all tasks should be displayed by default in chronological order with the most recent tasks at the top.</w:t>
      </w:r>
    </w:p>
    <w:p w:rsidR="003D46A7" w:rsidRDefault="003D46A7" w:rsidP="003D46A7">
      <w:pPr>
        <w:numPr>
          <w:ilvl w:val="0"/>
          <w:numId w:val="13"/>
        </w:numPr>
        <w:spacing w:after="200" w:line="240" w:lineRule="auto"/>
      </w:pPr>
      <w:r>
        <w:rPr>
          <w:b/>
          <w:bCs/>
        </w:rPr>
        <w:t>Task Display Format</w:t>
      </w:r>
      <w:r>
        <w:t>: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Given</w:t>
      </w:r>
      <w:r>
        <w:t xml:space="preserve"> tasks are displayed in the list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When</w:t>
      </w:r>
      <w:r>
        <w:t xml:space="preserve"> a task is listed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Then</w:t>
      </w:r>
      <w:r>
        <w:t xml:space="preserve"> it should display the title, truncated description, due date (if set), priority level (if set), and status indicator.</w:t>
      </w:r>
    </w:p>
    <w:p w:rsidR="003D46A7" w:rsidRDefault="003D46A7" w:rsidP="003D46A7">
      <w:pPr>
        <w:numPr>
          <w:ilvl w:val="0"/>
          <w:numId w:val="13"/>
        </w:numPr>
        <w:spacing w:after="200" w:line="240" w:lineRule="auto"/>
      </w:pPr>
      <w:r>
        <w:rPr>
          <w:b/>
          <w:bCs/>
        </w:rPr>
        <w:t>Responsive Design</w:t>
      </w:r>
      <w:r>
        <w:t>: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Given</w:t>
      </w:r>
      <w:r>
        <w:t xml:space="preserve"> the user accesses the task list on different devices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When</w:t>
      </w:r>
      <w:r>
        <w:t xml:space="preserve"> the screen size changes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Then</w:t>
      </w:r>
      <w:r>
        <w:t xml:space="preserve"> the layout should adjust without losing functionality.</w:t>
      </w:r>
    </w:p>
    <w:p w:rsidR="003D46A7" w:rsidRDefault="003D46A7" w:rsidP="003D46A7">
      <w:pPr>
        <w:numPr>
          <w:ilvl w:val="0"/>
          <w:numId w:val="13"/>
        </w:numPr>
        <w:spacing w:after="200" w:line="240" w:lineRule="auto"/>
      </w:pPr>
      <w:r>
        <w:rPr>
          <w:b/>
          <w:bCs/>
        </w:rPr>
        <w:t>Performance</w:t>
      </w:r>
      <w:r>
        <w:t>: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Given</w:t>
      </w:r>
      <w:r>
        <w:t xml:space="preserve"> there are up to 100 tasks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When</w:t>
      </w:r>
      <w:r>
        <w:t xml:space="preserve"> the task list loads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Then</w:t>
      </w:r>
      <w:r>
        <w:t xml:space="preserve"> the list should update within 2 seconds.</w:t>
      </w:r>
    </w:p>
    <w:p w:rsidR="003D46A7" w:rsidRDefault="003D46A7" w:rsidP="003D46A7">
      <w:pPr>
        <w:numPr>
          <w:ilvl w:val="0"/>
          <w:numId w:val="13"/>
        </w:numPr>
        <w:spacing w:after="200" w:line="240" w:lineRule="auto"/>
      </w:pPr>
      <w:r>
        <w:rPr>
          <w:b/>
          <w:bCs/>
        </w:rPr>
        <w:t>Error Handling</w:t>
      </w:r>
      <w:r>
        <w:t>: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Given</w:t>
      </w:r>
      <w:r>
        <w:t xml:space="preserve"> there is an error loading </w:t>
      </w:r>
      <w:proofErr w:type="gramStart"/>
      <w:r>
        <w:t>tasks</w:t>
      </w:r>
      <w:proofErr w:type="gramEnd"/>
      <w:r>
        <w:t>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When</w:t>
      </w:r>
      <w:r>
        <w:t xml:space="preserve"> the page attempts to load tasks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Then</w:t>
      </w:r>
      <w:r>
        <w:t xml:space="preserve"> an error message should be displayed with an option to retry.</w:t>
      </w:r>
    </w:p>
    <w:p w:rsidR="003D46A7" w:rsidRDefault="003D46A7" w:rsidP="003D46A7">
      <w:pPr>
        <w:numPr>
          <w:ilvl w:val="0"/>
          <w:numId w:val="13"/>
        </w:numPr>
        <w:spacing w:after="200" w:line="240" w:lineRule="auto"/>
      </w:pPr>
      <w:r>
        <w:rPr>
          <w:b/>
          <w:bCs/>
        </w:rPr>
        <w:t>No Tasks Scenario</w:t>
      </w:r>
      <w:r>
        <w:t>: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Given</w:t>
      </w:r>
      <w:r>
        <w:t xml:space="preserve"> there are no tasks to display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When</w:t>
      </w:r>
      <w:r>
        <w:t xml:space="preserve"> the task list is displayed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Then</w:t>
      </w:r>
      <w:r>
        <w:t xml:space="preserve"> a message indicating no tasks are found should be shown, with a link or button to create a new task.</w:t>
      </w:r>
    </w:p>
    <w:bookmarkEnd w:id="10"/>
    <w:bookmarkEnd w:id="11"/>
    <w:p w:rsidR="003D46A7" w:rsidRPr="00CE72A6" w:rsidRDefault="003D46A7" w:rsidP="003D46A7">
      <w:pPr>
        <w:pStyle w:val="Heading3"/>
        <w:rPr>
          <w:color w:val="auto"/>
        </w:rPr>
      </w:pPr>
      <w:r w:rsidRPr="00CE72A6">
        <w:rPr>
          <w:color w:val="auto"/>
        </w:rPr>
        <w:lastRenderedPageBreak/>
        <w:t>PBI 2.2b: View a List of Tasks with Filtering Options</w:t>
      </w:r>
    </w:p>
    <w:p w:rsidR="003D46A7" w:rsidRPr="00CE72A6" w:rsidRDefault="003D46A7" w:rsidP="003D46A7">
      <w:pPr>
        <w:pStyle w:val="FirstParagraph"/>
      </w:pPr>
      <w:r w:rsidRPr="00CE72A6">
        <w:rPr>
          <w:b/>
          <w:bCs/>
        </w:rPr>
        <w:t>User Story</w:t>
      </w:r>
      <w:r w:rsidRPr="00CE72A6">
        <w:t>: As a user, I want to filter my list of tasks by status so that I can focus on specific tasks.</w:t>
      </w:r>
    </w:p>
    <w:p w:rsidR="003D46A7" w:rsidRPr="00CE72A6" w:rsidRDefault="003D46A7" w:rsidP="003D46A7">
      <w:pPr>
        <w:pStyle w:val="Heading4"/>
        <w:rPr>
          <w:color w:val="auto"/>
        </w:rPr>
      </w:pPr>
      <w:r w:rsidRPr="00CE72A6">
        <w:rPr>
          <w:color w:val="auto"/>
        </w:rPr>
        <w:t>Acceptance Criteria:</w:t>
      </w:r>
    </w:p>
    <w:p w:rsidR="003D46A7" w:rsidRDefault="003D46A7" w:rsidP="003D46A7">
      <w:pPr>
        <w:numPr>
          <w:ilvl w:val="0"/>
          <w:numId w:val="12"/>
        </w:numPr>
        <w:spacing w:after="200" w:line="240" w:lineRule="auto"/>
      </w:pPr>
      <w:r>
        <w:rPr>
          <w:b/>
          <w:bCs/>
        </w:rPr>
        <w:t>Filtering by All Tasks</w:t>
      </w:r>
      <w:r>
        <w:t>: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Given</w:t>
      </w:r>
      <w:r>
        <w:t xml:space="preserve"> the user is on the task list page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When</w:t>
      </w:r>
      <w:r>
        <w:t xml:space="preserve"> the user selects the “All” filter option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Then</w:t>
      </w:r>
      <w:r>
        <w:t xml:space="preserve"> all tasks, regardless of status, should be displayed.</w:t>
      </w:r>
    </w:p>
    <w:p w:rsidR="003D46A7" w:rsidRDefault="003D46A7" w:rsidP="003D46A7">
      <w:pPr>
        <w:numPr>
          <w:ilvl w:val="0"/>
          <w:numId w:val="12"/>
        </w:numPr>
        <w:spacing w:after="200" w:line="240" w:lineRule="auto"/>
      </w:pPr>
      <w:r>
        <w:rPr>
          <w:b/>
          <w:bCs/>
        </w:rPr>
        <w:t>Filtering by Active Tasks</w:t>
      </w:r>
      <w:r>
        <w:t>: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Given</w:t>
      </w:r>
      <w:r>
        <w:t xml:space="preserve"> the user is on the task list page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When</w:t>
      </w:r>
      <w:r>
        <w:t xml:space="preserve"> the user selects the “Active” filter option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Then</w:t>
      </w:r>
      <w:r>
        <w:t xml:space="preserve"> only tasks that are not marked as completed should be displayed.</w:t>
      </w:r>
    </w:p>
    <w:p w:rsidR="003D46A7" w:rsidRDefault="003D46A7" w:rsidP="003D46A7">
      <w:pPr>
        <w:numPr>
          <w:ilvl w:val="0"/>
          <w:numId w:val="12"/>
        </w:numPr>
        <w:spacing w:after="200" w:line="240" w:lineRule="auto"/>
      </w:pPr>
      <w:r>
        <w:rPr>
          <w:b/>
          <w:bCs/>
        </w:rPr>
        <w:t>Filtering by Completed Tasks</w:t>
      </w:r>
      <w:r>
        <w:t>: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Given</w:t>
      </w:r>
      <w:r>
        <w:t xml:space="preserve"> the user is on the task list page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When</w:t>
      </w:r>
      <w:r>
        <w:t xml:space="preserve"> the user selects the “Completed” filter option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Then</w:t>
      </w:r>
      <w:r>
        <w:t xml:space="preserve"> only tasks that are marked as completed should be displayed.</w:t>
      </w:r>
    </w:p>
    <w:p w:rsidR="003D46A7" w:rsidRDefault="003D46A7" w:rsidP="003D46A7">
      <w:pPr>
        <w:numPr>
          <w:ilvl w:val="0"/>
          <w:numId w:val="12"/>
        </w:numPr>
        <w:spacing w:after="200" w:line="240" w:lineRule="auto"/>
      </w:pPr>
      <w:r>
        <w:rPr>
          <w:b/>
          <w:bCs/>
        </w:rPr>
        <w:t>Filter Persistence</w:t>
      </w:r>
      <w:r>
        <w:t>: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Given</w:t>
      </w:r>
      <w:r>
        <w:t xml:space="preserve"> the user has selected a filter option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When</w:t>
      </w:r>
      <w:r>
        <w:t xml:space="preserve"> the user navigates away from and then returns to the task list page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Then</w:t>
      </w:r>
      <w:r>
        <w:t xml:space="preserve"> the previously selected filter option should still be applied.</w:t>
      </w:r>
    </w:p>
    <w:p w:rsidR="003D46A7" w:rsidRDefault="003D46A7" w:rsidP="003D46A7">
      <w:pPr>
        <w:numPr>
          <w:ilvl w:val="0"/>
          <w:numId w:val="12"/>
        </w:numPr>
        <w:spacing w:after="200" w:line="240" w:lineRule="auto"/>
      </w:pPr>
      <w:r>
        <w:rPr>
          <w:b/>
          <w:bCs/>
        </w:rPr>
        <w:t>Accessibility</w:t>
      </w:r>
      <w:r>
        <w:t>: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Given</w:t>
      </w:r>
      <w:r>
        <w:t xml:space="preserve"> the user is navigating with a keyboard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When</w:t>
      </w:r>
      <w:r>
        <w:t xml:space="preserve"> the user accesses filtering options,</w:t>
      </w:r>
    </w:p>
    <w:p w:rsidR="003D46A7" w:rsidRDefault="003D46A7" w:rsidP="003D46A7">
      <w:pPr>
        <w:pStyle w:val="Compact"/>
        <w:numPr>
          <w:ilvl w:val="1"/>
          <w:numId w:val="10"/>
        </w:numPr>
      </w:pPr>
      <w:r>
        <w:rPr>
          <w:b/>
          <w:bCs/>
        </w:rPr>
        <w:t>Then</w:t>
      </w:r>
      <w:r>
        <w:t xml:space="preserve"> all options should be selectable via keyboard, and screen readers should announce the number of tasks and current filter.</w:t>
      </w:r>
    </w:p>
    <w:p w:rsidR="003D46A7" w:rsidRPr="003D46A7" w:rsidRDefault="003D46A7" w:rsidP="00E04C52">
      <w:pPr>
        <w:rPr>
          <w:sz w:val="21"/>
          <w:szCs w:val="21"/>
          <w:lang w:val="en-US"/>
        </w:rPr>
      </w:pPr>
    </w:p>
    <w:sectPr w:rsidR="003D46A7" w:rsidRPr="003D46A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FFFFFFFF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00000002">
      <w:start w:val="1"/>
      <w:numFmt w:val="bullet"/>
      <w:lvlText w:val="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"/>
      <w:lvlJc w:val="left"/>
      <w:pPr>
        <w:ind w:left="720" w:hanging="360"/>
      </w:pPr>
    </w:lvl>
    <w:lvl w:ilvl="1" w:tplc="00000066">
      <w:start w:val="1"/>
      <w:numFmt w:val="bullet"/>
      <w:lvlText w:val="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000A991"/>
    <w:multiLevelType w:val="multilevel"/>
    <w:tmpl w:val="72FC8F4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0A99411"/>
    <w:multiLevelType w:val="multilevel"/>
    <w:tmpl w:val="9A0AF35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CAB38EE"/>
    <w:multiLevelType w:val="hybridMultilevel"/>
    <w:tmpl w:val="AF48E63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AF4FA5"/>
    <w:multiLevelType w:val="hybridMultilevel"/>
    <w:tmpl w:val="53B6F0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EA6581"/>
    <w:multiLevelType w:val="hybridMultilevel"/>
    <w:tmpl w:val="AD9496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194EFA"/>
    <w:multiLevelType w:val="hybridMultilevel"/>
    <w:tmpl w:val="41BE967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FF405B1"/>
    <w:multiLevelType w:val="hybridMultilevel"/>
    <w:tmpl w:val="0FF2210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366408"/>
    <w:multiLevelType w:val="hybridMultilevel"/>
    <w:tmpl w:val="A2F633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9612A0"/>
    <w:multiLevelType w:val="multilevel"/>
    <w:tmpl w:val="9A0AF35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7639471C"/>
    <w:multiLevelType w:val="hybridMultilevel"/>
    <w:tmpl w:val="8E62E63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75358236">
    <w:abstractNumId w:val="0"/>
  </w:num>
  <w:num w:numId="2" w16cid:durableId="1710185689">
    <w:abstractNumId w:val="1"/>
  </w:num>
  <w:num w:numId="3" w16cid:durableId="489249680">
    <w:abstractNumId w:val="11"/>
  </w:num>
  <w:num w:numId="4" w16cid:durableId="2014524331">
    <w:abstractNumId w:val="9"/>
  </w:num>
  <w:num w:numId="5" w16cid:durableId="1361513015">
    <w:abstractNumId w:val="5"/>
  </w:num>
  <w:num w:numId="6" w16cid:durableId="1747066185">
    <w:abstractNumId w:val="6"/>
  </w:num>
  <w:num w:numId="7" w16cid:durableId="1020085529">
    <w:abstractNumId w:val="4"/>
  </w:num>
  <w:num w:numId="8" w16cid:durableId="1814102413">
    <w:abstractNumId w:val="7"/>
  </w:num>
  <w:num w:numId="9" w16cid:durableId="1543517772">
    <w:abstractNumId w:val="8"/>
  </w:num>
  <w:num w:numId="10" w16cid:durableId="1571036299">
    <w:abstractNumId w:val="2"/>
  </w:num>
  <w:num w:numId="11" w16cid:durableId="90975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14828058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74160726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C7F65"/>
    <w:rsid w:val="000261B4"/>
    <w:rsid w:val="00076DA9"/>
    <w:rsid w:val="002662DD"/>
    <w:rsid w:val="00310145"/>
    <w:rsid w:val="003D46A7"/>
    <w:rsid w:val="00777F3A"/>
    <w:rsid w:val="007F5AE5"/>
    <w:rsid w:val="0085605D"/>
    <w:rsid w:val="00B835DB"/>
    <w:rsid w:val="00E04C52"/>
    <w:rsid w:val="00EC7F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30F2E2"/>
  <w15:chartTrackingRefBased/>
  <w15:docId w15:val="{45345F47-1F5A-444F-8C14-D0AE6818AF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CN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7F65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C7F6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C7F65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C7F65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C7F65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C7F65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C7F65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C7F65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C7F65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C7F65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C7F6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C7F65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C7F65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C7F65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C7F6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C7F6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C7F6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C7F6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C7F6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C7F6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C7F65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C7F6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C7F6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C7F65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C7F6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C7F65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C7F65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C7F65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C7F65"/>
    <w:rPr>
      <w:b/>
      <w:bCs/>
      <w:smallCaps/>
      <w:color w:val="2F5496" w:themeColor="accent1" w:themeShade="BF"/>
      <w:spacing w:val="5"/>
    </w:rPr>
  </w:style>
  <w:style w:type="paragraph" w:customStyle="1" w:styleId="Compact">
    <w:name w:val="Compact"/>
    <w:basedOn w:val="BodyText"/>
    <w:qFormat/>
    <w:rsid w:val="007F5AE5"/>
    <w:pPr>
      <w:spacing w:before="36" w:after="36" w:line="240" w:lineRule="auto"/>
    </w:pPr>
    <w:rPr>
      <w:rFonts w:eastAsiaTheme="minorHAnsi"/>
      <w:kern w:val="0"/>
      <w:lang w:val="en-US" w:eastAsia="en-US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7F5AE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F5AE5"/>
  </w:style>
  <w:style w:type="paragraph" w:customStyle="1" w:styleId="FirstParagraph">
    <w:name w:val="First Paragraph"/>
    <w:basedOn w:val="BodyText"/>
    <w:next w:val="BodyText"/>
    <w:qFormat/>
    <w:rsid w:val="003D46A7"/>
    <w:pPr>
      <w:spacing w:before="180" w:after="180" w:line="240" w:lineRule="auto"/>
    </w:pPr>
    <w:rPr>
      <w:rFonts w:eastAsiaTheme="minorHAnsi"/>
      <w:kern w:val="0"/>
      <w:lang w:val="en-US" w:eastAsia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8679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7</Pages>
  <Words>1378</Words>
  <Characters>7857</Characters>
  <Application>Microsoft Office Word</Application>
  <DocSecurity>0</DocSecurity>
  <Lines>65</Lines>
  <Paragraphs>18</Paragraphs>
  <ScaleCrop>false</ScaleCrop>
  <Company/>
  <LinksUpToDate>false</LinksUpToDate>
  <CharactersWithSpaces>9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on.Tin</dc:creator>
  <cp:keywords/>
  <dc:description/>
  <cp:lastModifiedBy>Soon.Tin</cp:lastModifiedBy>
  <cp:revision>4</cp:revision>
  <dcterms:created xsi:type="dcterms:W3CDTF">2025-02-02T08:32:00Z</dcterms:created>
  <dcterms:modified xsi:type="dcterms:W3CDTF">2025-02-02T09:16:00Z</dcterms:modified>
</cp:coreProperties>
</file>